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DD8AE" w14:textId="72AE607A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14"/>
          <w:szCs w:val="14"/>
          <w:lang w:val="en"/>
        </w:rPr>
      </w:pPr>
    </w:p>
    <w:p w14:paraId="26B81D49" w14:textId="77777777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65063E73" w14:textId="71370163" w:rsidR="00532413" w:rsidRDefault="00532413" w:rsidP="00B14ED6">
      <w:pPr>
        <w:shd w:val="clear" w:color="auto" w:fill="FFFFFF"/>
        <w:bidi w:val="0"/>
        <w:spacing w:after="0" w:line="240" w:lineRule="auto"/>
        <w:jc w:val="right"/>
        <w:rPr>
          <w:rFonts w:ascii="Segoe UI" w:eastAsia="Times New Roman" w:hAnsi="Segoe UI" w:cs="Segoe UI"/>
          <w:sz w:val="21"/>
          <w:szCs w:val="21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>Date: ____</w:t>
      </w:r>
      <w:r w:rsidR="00EA0A8A">
        <w:rPr>
          <w:rFonts w:ascii="Segoe UI" w:eastAsia="Times New Roman" w:hAnsi="Segoe UI" w:cs="Segoe UI"/>
          <w:sz w:val="21"/>
          <w:szCs w:val="21"/>
          <w:lang w:val="en"/>
        </w:rPr>
        <w:t>____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>_</w:t>
      </w:r>
    </w:p>
    <w:p w14:paraId="3EBF82C2" w14:textId="0220B0A7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Course name and number: </w:t>
      </w:r>
    </w:p>
    <w:p w14:paraId="3B25BB27" w14:textId="77777777" w:rsidR="00CB6571" w:rsidRDefault="00CB6571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696BBF12" w14:textId="3189A1C3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>Course type: (lesson, exercise, seminar, workshop, etc.</w:t>
      </w:r>
      <w:proofErr w:type="gramStart"/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) </w:t>
      </w:r>
      <w:r w:rsidR="00CB6571">
        <w:rPr>
          <w:rFonts w:ascii="Segoe UI" w:eastAsia="Times New Roman" w:hAnsi="Segoe UI" w:cs="Segoe UI"/>
          <w:sz w:val="21"/>
          <w:szCs w:val="21"/>
          <w:lang w:val="en"/>
        </w:rPr>
        <w:t>:</w:t>
      </w:r>
      <w:proofErr w:type="gramEnd"/>
    </w:p>
    <w:p w14:paraId="126FBF0A" w14:textId="77777777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2AE61C93" w14:textId="663D1532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Academic Year: </w:t>
      </w:r>
      <w:r w:rsidR="00EA0A8A">
        <w:rPr>
          <w:rFonts w:ascii="Segoe UI" w:eastAsia="Times New Roman" w:hAnsi="Segoe UI" w:cs="Segoe UI"/>
          <w:sz w:val="21"/>
          <w:szCs w:val="21"/>
          <w:lang w:val="en"/>
        </w:rPr>
        <w:t xml:space="preserve">      </w:t>
      </w:r>
      <w:r w:rsidR="00CB6571">
        <w:rPr>
          <w:rFonts w:ascii="Segoe UI" w:eastAsia="Times New Roman" w:hAnsi="Segoe UI" w:cs="Segoe UI"/>
          <w:sz w:val="21"/>
          <w:szCs w:val="21"/>
          <w:lang w:val="en"/>
        </w:rPr>
        <w:t xml:space="preserve">                       </w:t>
      </w:r>
      <w:r w:rsidR="00EA0A8A">
        <w:rPr>
          <w:rFonts w:ascii="Segoe UI" w:eastAsia="Times New Roman" w:hAnsi="Segoe UI" w:cs="Segoe UI"/>
          <w:sz w:val="21"/>
          <w:szCs w:val="21"/>
          <w:lang w:val="en"/>
        </w:rPr>
        <w:t xml:space="preserve">    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Semester: </w:t>
      </w:r>
      <w:r>
        <w:rPr>
          <w:rFonts w:ascii="Segoe UI" w:eastAsia="Times New Roman" w:hAnsi="Segoe UI" w:cs="Segoe UI"/>
          <w:sz w:val="21"/>
          <w:szCs w:val="21"/>
          <w:lang w:val="en"/>
        </w:rPr>
        <w:t xml:space="preserve">   </w:t>
      </w:r>
      <w:r w:rsidR="00CB6571">
        <w:rPr>
          <w:rFonts w:ascii="Segoe UI" w:eastAsia="Times New Roman" w:hAnsi="Segoe UI" w:cs="Segoe UI"/>
          <w:sz w:val="21"/>
          <w:szCs w:val="21"/>
          <w:lang w:val="en"/>
        </w:rPr>
        <w:t xml:space="preserve">                      </w:t>
      </w:r>
      <w:r>
        <w:rPr>
          <w:rFonts w:ascii="Segoe UI" w:eastAsia="Times New Roman" w:hAnsi="Segoe UI" w:cs="Segoe UI"/>
          <w:sz w:val="21"/>
          <w:szCs w:val="21"/>
          <w:lang w:val="en"/>
        </w:rPr>
        <w:t xml:space="preserve">     </w:t>
      </w:r>
      <w:r w:rsidR="00EA0A8A">
        <w:rPr>
          <w:rFonts w:ascii="Segoe UI" w:eastAsia="Times New Roman" w:hAnsi="Segoe UI" w:cs="Segoe UI"/>
          <w:sz w:val="21"/>
          <w:szCs w:val="21"/>
          <w:lang w:val="en"/>
        </w:rPr>
        <w:t xml:space="preserve">  </w:t>
      </w:r>
      <w:r w:rsidR="00CB6571">
        <w:rPr>
          <w:rFonts w:ascii="Segoe UI" w:eastAsia="Times New Roman" w:hAnsi="Segoe UI" w:cs="Segoe UI"/>
          <w:sz w:val="21"/>
          <w:szCs w:val="21"/>
          <w:lang w:val="en"/>
        </w:rPr>
        <w:t>Credits: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 </w:t>
      </w:r>
    </w:p>
    <w:p w14:paraId="5062FE19" w14:textId="77777777" w:rsidR="00B14ED6" w:rsidRDefault="00B14ED6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48DF18E1" w14:textId="010070E1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>Online</w:t>
      </w:r>
      <w:r w:rsidR="00EA0A8A">
        <w:rPr>
          <w:rFonts w:ascii="Segoe UI" w:eastAsia="Times New Roman" w:hAnsi="Segoe UI" w:cs="Segoe UI"/>
          <w:sz w:val="21"/>
          <w:szCs w:val="21"/>
          <w:lang w:val="en"/>
        </w:rPr>
        <w:t xml:space="preserve"> 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course website: </w:t>
      </w:r>
    </w:p>
    <w:p w14:paraId="3802899C" w14:textId="77777777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69ABC361" w14:textId="77777777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4A484EC3" w14:textId="58E2F0C4" w:rsidR="00532413" w:rsidRPr="00EA0A8A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b/>
          <w:bCs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b/>
          <w:bCs/>
          <w:sz w:val="21"/>
          <w:szCs w:val="21"/>
          <w:lang w:val="en"/>
        </w:rPr>
        <w:t xml:space="preserve">A. Course objectives (goals): </w:t>
      </w:r>
    </w:p>
    <w:p w14:paraId="1FCF9D5E" w14:textId="77777777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5230CF54" w14:textId="45E2898D" w:rsidR="00532413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279D8A1A" w14:textId="77777777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b/>
          <w:bCs/>
          <w:sz w:val="21"/>
          <w:szCs w:val="21"/>
          <w:lang w:val="en"/>
        </w:rPr>
        <w:t xml:space="preserve">B. Course content: 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(rationale, topics) </w:t>
      </w:r>
    </w:p>
    <w:p w14:paraId="4C066019" w14:textId="77777777" w:rsidR="00EB3374" w:rsidRDefault="00EB3374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5AAB4D3E" w14:textId="7438C662" w:rsidR="00EB3374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>
        <w:rPr>
          <w:rFonts w:ascii="Segoe UI" w:eastAsia="Times New Roman" w:hAnsi="Segoe UI" w:cs="Segoe UI"/>
          <w:sz w:val="21"/>
          <w:szCs w:val="21"/>
          <w:lang w:val="en"/>
        </w:rPr>
        <w:t>The c</w:t>
      </w:r>
      <w:r w:rsidR="00532413" w:rsidRPr="00532413">
        <w:rPr>
          <w:rFonts w:ascii="Segoe UI" w:eastAsia="Times New Roman" w:hAnsi="Segoe UI" w:cs="Segoe UI"/>
          <w:sz w:val="21"/>
          <w:szCs w:val="21"/>
          <w:lang w:val="en"/>
        </w:rPr>
        <w:t>ourse of classes: (teaching methods, use of technology, guest lecturers</w:t>
      </w:r>
      <w:proofErr w:type="gramStart"/>
      <w:r w:rsidR="00532413"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) </w:t>
      </w:r>
      <w:r w:rsidR="00CB6571">
        <w:rPr>
          <w:rFonts w:ascii="Segoe UI" w:eastAsia="Times New Roman" w:hAnsi="Segoe UI" w:cs="Segoe UI"/>
          <w:sz w:val="21"/>
          <w:szCs w:val="21"/>
          <w:lang w:val="en"/>
        </w:rPr>
        <w:t>:</w:t>
      </w:r>
      <w:proofErr w:type="gramEnd"/>
    </w:p>
    <w:p w14:paraId="55ED74EE" w14:textId="77777777" w:rsidR="00EB3374" w:rsidRDefault="00EB3374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055DF5DE" w14:textId="4920C97A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shd w:val="clear" w:color="auto" w:fill="D4D4D4"/>
          <w:lang w:val="en"/>
        </w:rPr>
        <w:t>A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 detailed teaching </w:t>
      </w:r>
      <w:r w:rsidRPr="00532413">
        <w:rPr>
          <w:rFonts w:ascii="Segoe UI" w:eastAsia="Times New Roman" w:hAnsi="Segoe UI" w:cs="Segoe UI"/>
          <w:sz w:val="21"/>
          <w:szCs w:val="21"/>
          <w:shd w:val="clear" w:color="auto" w:fill="D4D4D4"/>
          <w:lang w:val="en"/>
        </w:rPr>
        <w:t>plan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 for all classes: (a list or table such as the attached one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EA0A8A" w14:paraId="5962F2E7" w14:textId="77777777" w:rsidTr="00EA0A8A">
        <w:tc>
          <w:tcPr>
            <w:tcW w:w="2074" w:type="dxa"/>
          </w:tcPr>
          <w:p w14:paraId="7CF0F37D" w14:textId="77777777" w:rsidR="00EA0A8A" w:rsidRPr="00EA0A8A" w:rsidRDefault="00EA0A8A" w:rsidP="00B14ED6">
            <w:pPr>
              <w:shd w:val="clear" w:color="auto" w:fill="FFFFFF"/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 w:rsidRPr="0053241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  <w:t>Lesson No.</w:t>
            </w:r>
            <w:r w:rsidRPr="00532413"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 xml:space="preserve"> </w:t>
            </w:r>
          </w:p>
          <w:p w14:paraId="279E01DF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73BA8992" w14:textId="7C524100" w:rsidR="00EA0A8A" w:rsidRPr="00EA0A8A" w:rsidRDefault="00EA0A8A" w:rsidP="00B14ED6">
            <w:pPr>
              <w:bidi w:val="0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</w:pPr>
            <w:r w:rsidRPr="0053241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  <w:t xml:space="preserve">Lesson </w:t>
            </w:r>
            <w:r w:rsidRPr="00EA0A8A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  <w:t>Topic</w:t>
            </w:r>
          </w:p>
        </w:tc>
        <w:tc>
          <w:tcPr>
            <w:tcW w:w="2074" w:type="dxa"/>
          </w:tcPr>
          <w:p w14:paraId="24612766" w14:textId="77777777" w:rsidR="00EA0A8A" w:rsidRPr="00EA0A8A" w:rsidRDefault="00EA0A8A" w:rsidP="00B14ED6">
            <w:pPr>
              <w:shd w:val="clear" w:color="auto" w:fill="FFFFFF"/>
              <w:bidi w:val="0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</w:pPr>
            <w:r w:rsidRPr="0053241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  <w:t xml:space="preserve">Reading Required </w:t>
            </w:r>
          </w:p>
          <w:p w14:paraId="563CA3C5" w14:textId="77777777" w:rsidR="00EA0A8A" w:rsidRPr="00EA0A8A" w:rsidRDefault="00EA0A8A" w:rsidP="00B14ED6">
            <w:pPr>
              <w:bidi w:val="0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7EB7FEB9" w14:textId="77777777" w:rsidR="00EA0A8A" w:rsidRPr="00EA0A8A" w:rsidRDefault="00EA0A8A" w:rsidP="00B14ED6">
            <w:pPr>
              <w:shd w:val="clear" w:color="auto" w:fill="FFFFFF"/>
              <w:bidi w:val="0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</w:pPr>
            <w:r w:rsidRPr="0053241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  <w:t xml:space="preserve">Comments  </w:t>
            </w:r>
          </w:p>
          <w:p w14:paraId="6F638E9C" w14:textId="77777777" w:rsidR="00EA0A8A" w:rsidRPr="00EA0A8A" w:rsidRDefault="00EA0A8A" w:rsidP="00B14ED6">
            <w:pPr>
              <w:bidi w:val="0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val="en"/>
              </w:rPr>
            </w:pPr>
          </w:p>
        </w:tc>
      </w:tr>
      <w:tr w:rsidR="00EA0A8A" w14:paraId="079CD714" w14:textId="77777777" w:rsidTr="00EA0A8A">
        <w:tc>
          <w:tcPr>
            <w:tcW w:w="2074" w:type="dxa"/>
          </w:tcPr>
          <w:p w14:paraId="440D680D" w14:textId="589FB03E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1.</w:t>
            </w:r>
          </w:p>
        </w:tc>
        <w:tc>
          <w:tcPr>
            <w:tcW w:w="2074" w:type="dxa"/>
          </w:tcPr>
          <w:p w14:paraId="515D9649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E5B4703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5EC0056C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EA0A8A" w14:paraId="55A75856" w14:textId="77777777" w:rsidTr="00EA0A8A">
        <w:tc>
          <w:tcPr>
            <w:tcW w:w="2074" w:type="dxa"/>
          </w:tcPr>
          <w:p w14:paraId="26F3E1C0" w14:textId="0658FF41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2.</w:t>
            </w:r>
          </w:p>
        </w:tc>
        <w:tc>
          <w:tcPr>
            <w:tcW w:w="2074" w:type="dxa"/>
          </w:tcPr>
          <w:p w14:paraId="7528412A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2458CDDD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7DDE5672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EA0A8A" w14:paraId="5C7C8C1F" w14:textId="77777777" w:rsidTr="00EA0A8A">
        <w:tc>
          <w:tcPr>
            <w:tcW w:w="2074" w:type="dxa"/>
          </w:tcPr>
          <w:p w14:paraId="0FF4BE13" w14:textId="37295EA6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3.</w:t>
            </w:r>
          </w:p>
        </w:tc>
        <w:tc>
          <w:tcPr>
            <w:tcW w:w="2074" w:type="dxa"/>
          </w:tcPr>
          <w:p w14:paraId="3B2CA8C8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3B53DE3E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1B81C558" w14:textId="77777777" w:rsidR="00EA0A8A" w:rsidRDefault="00EA0A8A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5F8EB761" w14:textId="77777777" w:rsidTr="00EA0A8A">
        <w:tc>
          <w:tcPr>
            <w:tcW w:w="2074" w:type="dxa"/>
          </w:tcPr>
          <w:p w14:paraId="62EE9CE0" w14:textId="62E6A3ED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4</w:t>
            </w:r>
          </w:p>
        </w:tc>
        <w:tc>
          <w:tcPr>
            <w:tcW w:w="2074" w:type="dxa"/>
          </w:tcPr>
          <w:p w14:paraId="770522FA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1B1BB65A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112F52F8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1F169523" w14:textId="77777777" w:rsidTr="00EA0A8A">
        <w:tc>
          <w:tcPr>
            <w:tcW w:w="2074" w:type="dxa"/>
          </w:tcPr>
          <w:p w14:paraId="511EE1C6" w14:textId="452B98C2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5</w:t>
            </w:r>
          </w:p>
        </w:tc>
        <w:tc>
          <w:tcPr>
            <w:tcW w:w="2074" w:type="dxa"/>
          </w:tcPr>
          <w:p w14:paraId="28C84FF5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27B03A7B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2EC0374F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5DADF6BC" w14:textId="77777777" w:rsidTr="00EA0A8A">
        <w:tc>
          <w:tcPr>
            <w:tcW w:w="2074" w:type="dxa"/>
          </w:tcPr>
          <w:p w14:paraId="40642579" w14:textId="349031BB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6</w:t>
            </w:r>
          </w:p>
        </w:tc>
        <w:tc>
          <w:tcPr>
            <w:tcW w:w="2074" w:type="dxa"/>
          </w:tcPr>
          <w:p w14:paraId="5CFE70EA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283EB8AC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93F5509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4701197E" w14:textId="77777777" w:rsidTr="00EA0A8A">
        <w:tc>
          <w:tcPr>
            <w:tcW w:w="2074" w:type="dxa"/>
          </w:tcPr>
          <w:p w14:paraId="75DF7A89" w14:textId="1AD091F3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7</w:t>
            </w:r>
          </w:p>
        </w:tc>
        <w:tc>
          <w:tcPr>
            <w:tcW w:w="2074" w:type="dxa"/>
          </w:tcPr>
          <w:p w14:paraId="196CDDB9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082B0BE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30C314C8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76FA7BDF" w14:textId="77777777" w:rsidTr="00EA0A8A">
        <w:tc>
          <w:tcPr>
            <w:tcW w:w="2074" w:type="dxa"/>
          </w:tcPr>
          <w:p w14:paraId="103BDE24" w14:textId="4E7BE7E6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8</w:t>
            </w:r>
          </w:p>
        </w:tc>
        <w:tc>
          <w:tcPr>
            <w:tcW w:w="2074" w:type="dxa"/>
          </w:tcPr>
          <w:p w14:paraId="63C5C153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34967A79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BE54E53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006FFA6C" w14:textId="77777777" w:rsidTr="00EA0A8A">
        <w:tc>
          <w:tcPr>
            <w:tcW w:w="2074" w:type="dxa"/>
          </w:tcPr>
          <w:p w14:paraId="026F2349" w14:textId="027C4D7B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9</w:t>
            </w:r>
          </w:p>
        </w:tc>
        <w:tc>
          <w:tcPr>
            <w:tcW w:w="2074" w:type="dxa"/>
          </w:tcPr>
          <w:p w14:paraId="7CA95200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6BBC9D5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6D3AB649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791BBD37" w14:textId="77777777" w:rsidTr="00EA0A8A">
        <w:tc>
          <w:tcPr>
            <w:tcW w:w="2074" w:type="dxa"/>
          </w:tcPr>
          <w:p w14:paraId="111C9572" w14:textId="2E264773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10</w:t>
            </w:r>
          </w:p>
        </w:tc>
        <w:tc>
          <w:tcPr>
            <w:tcW w:w="2074" w:type="dxa"/>
          </w:tcPr>
          <w:p w14:paraId="109DDE21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135F55CF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4B6B940E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2096EEF7" w14:textId="77777777" w:rsidTr="00EA0A8A">
        <w:tc>
          <w:tcPr>
            <w:tcW w:w="2074" w:type="dxa"/>
          </w:tcPr>
          <w:p w14:paraId="3836E8E8" w14:textId="6361024D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11</w:t>
            </w:r>
          </w:p>
        </w:tc>
        <w:tc>
          <w:tcPr>
            <w:tcW w:w="2074" w:type="dxa"/>
          </w:tcPr>
          <w:p w14:paraId="2D91E4EC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51080701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3C017FF7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6CF22906" w14:textId="77777777" w:rsidTr="00EA0A8A">
        <w:tc>
          <w:tcPr>
            <w:tcW w:w="2074" w:type="dxa"/>
          </w:tcPr>
          <w:p w14:paraId="595A311A" w14:textId="393E399E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12</w:t>
            </w:r>
          </w:p>
        </w:tc>
        <w:tc>
          <w:tcPr>
            <w:tcW w:w="2074" w:type="dxa"/>
          </w:tcPr>
          <w:p w14:paraId="741A9533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3ADAAECD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7270D040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  <w:tr w:rsidR="00CB6571" w14:paraId="470B78A2" w14:textId="77777777" w:rsidTr="00EA0A8A">
        <w:tc>
          <w:tcPr>
            <w:tcW w:w="2074" w:type="dxa"/>
          </w:tcPr>
          <w:p w14:paraId="211CBC19" w14:textId="4BEA669E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"/>
              </w:rPr>
              <w:t>13</w:t>
            </w:r>
          </w:p>
        </w:tc>
        <w:tc>
          <w:tcPr>
            <w:tcW w:w="2074" w:type="dxa"/>
          </w:tcPr>
          <w:p w14:paraId="6668DABB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5F9C14FE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  <w:tc>
          <w:tcPr>
            <w:tcW w:w="2074" w:type="dxa"/>
          </w:tcPr>
          <w:p w14:paraId="01DE450B" w14:textId="77777777" w:rsidR="00CB6571" w:rsidRDefault="00CB6571" w:rsidP="00B14ED6">
            <w:pPr>
              <w:bidi w:val="0"/>
              <w:rPr>
                <w:rFonts w:ascii="Segoe UI" w:eastAsia="Times New Roman" w:hAnsi="Segoe UI" w:cs="Segoe UI"/>
                <w:sz w:val="21"/>
                <w:szCs w:val="21"/>
                <w:lang w:val="en"/>
              </w:rPr>
            </w:pPr>
          </w:p>
        </w:tc>
      </w:tr>
    </w:tbl>
    <w:p w14:paraId="44A539A0" w14:textId="77777777" w:rsidR="00CB6571" w:rsidRDefault="00CB6571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</w:p>
    <w:p w14:paraId="566880C4" w14:textId="77777777" w:rsidR="00CB6571" w:rsidRDefault="00CB6571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</w:p>
    <w:p w14:paraId="11C5535A" w14:textId="3897DE57" w:rsidR="00EB3374" w:rsidRP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b/>
          <w:bCs/>
          <w:sz w:val="21"/>
          <w:szCs w:val="21"/>
          <w:lang w:val="en"/>
        </w:rPr>
      </w:pPr>
      <w:r w:rsidRPr="00EA0A8A">
        <w:rPr>
          <w:rFonts w:ascii="Segoe UI" w:eastAsia="Times New Roman" w:hAnsi="Segoe UI" w:cs="Segoe UI"/>
          <w:b/>
          <w:bCs/>
          <w:sz w:val="21"/>
          <w:szCs w:val="21"/>
        </w:rPr>
        <w:t xml:space="preserve">C. </w:t>
      </w:r>
      <w:r w:rsidR="00532413" w:rsidRPr="00532413">
        <w:rPr>
          <w:rFonts w:ascii="Segoe UI" w:eastAsia="Times New Roman" w:hAnsi="Segoe UI" w:cs="Segoe UI"/>
          <w:b/>
          <w:bCs/>
          <w:sz w:val="21"/>
          <w:szCs w:val="21"/>
          <w:lang w:val="en"/>
        </w:rPr>
        <w:t xml:space="preserve">Course requirements: </w:t>
      </w:r>
    </w:p>
    <w:p w14:paraId="48E843FD" w14:textId="77777777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698F5AC1" w14:textId="77777777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Prerequisites: </w:t>
      </w:r>
    </w:p>
    <w:p w14:paraId="52195C50" w14:textId="77777777" w:rsidR="00B14ED6" w:rsidRDefault="00B14ED6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6A04A66C" w14:textId="627F8B8C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Duties/requirements/assignments: </w:t>
      </w:r>
    </w:p>
    <w:p w14:paraId="4FEBC31A" w14:textId="77777777" w:rsidR="00EB3374" w:rsidRDefault="00EB3374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374CCF32" w14:textId="1185259E" w:rsidR="00EB3374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Components of the final grade (numerical grade/passing grade): </w:t>
      </w:r>
    </w:p>
    <w:p w14:paraId="3C00D6AC" w14:textId="77777777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0477DB82" w14:textId="77777777" w:rsidR="00EB3374" w:rsidRDefault="00EB3374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072E35BA" w14:textId="77777777" w:rsidR="00EA0A8A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b/>
          <w:bCs/>
          <w:sz w:val="21"/>
          <w:szCs w:val="21"/>
          <w:lang w:val="en"/>
        </w:rPr>
        <w:t>D. Bibliography:</w:t>
      </w: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 (required/optional) </w:t>
      </w:r>
    </w:p>
    <w:p w14:paraId="49D0047D" w14:textId="77777777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340D1CE5" w14:textId="77777777" w:rsidR="00EA0A8A" w:rsidRDefault="00532413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Textbooks and other reference books: </w:t>
      </w:r>
    </w:p>
    <w:p w14:paraId="45A69E30" w14:textId="77777777" w:rsidR="00EA0A8A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</w:p>
    <w:p w14:paraId="5417ACEA" w14:textId="79FECF3B" w:rsidR="00EA3983" w:rsidRPr="00B14ED6" w:rsidRDefault="00EA0A8A" w:rsidP="00B14ED6">
      <w:pPr>
        <w:shd w:val="clear" w:color="auto" w:fill="FFFFFF"/>
        <w:bidi w:val="0"/>
        <w:spacing w:after="0" w:line="240" w:lineRule="auto"/>
        <w:rPr>
          <w:rFonts w:ascii="Segoe UI" w:eastAsia="Times New Roman" w:hAnsi="Segoe UI" w:cs="Segoe UI"/>
          <w:sz w:val="21"/>
          <w:szCs w:val="21"/>
          <w:lang w:val="en"/>
        </w:rPr>
      </w:pPr>
      <w:r w:rsidRPr="00532413">
        <w:rPr>
          <w:rFonts w:ascii="Segoe UI" w:eastAsia="Times New Roman" w:hAnsi="Segoe UI" w:cs="Segoe UI"/>
          <w:sz w:val="21"/>
          <w:szCs w:val="21"/>
          <w:lang w:val="en"/>
        </w:rPr>
        <w:t>Obligatory</w:t>
      </w:r>
      <w:r w:rsidR="00532413" w:rsidRPr="00532413">
        <w:rPr>
          <w:rFonts w:ascii="Segoe UI" w:eastAsia="Times New Roman" w:hAnsi="Segoe UI" w:cs="Segoe UI"/>
          <w:sz w:val="21"/>
          <w:szCs w:val="21"/>
          <w:lang w:val="en"/>
        </w:rPr>
        <w:t xml:space="preserve"> material for tests:</w:t>
      </w:r>
    </w:p>
    <w:sectPr w:rsidR="00EA3983" w:rsidRPr="00B14ED6" w:rsidSect="00B14ED6">
      <w:headerReference w:type="default" r:id="rId6"/>
      <w:pgSz w:w="11906" w:h="16838"/>
      <w:pgMar w:top="272" w:right="1797" w:bottom="851" w:left="1559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6EE73" w14:textId="77777777" w:rsidR="00361F78" w:rsidRDefault="00361F78" w:rsidP="000E3FC5">
      <w:pPr>
        <w:spacing w:after="0" w:line="240" w:lineRule="auto"/>
      </w:pPr>
      <w:r>
        <w:separator/>
      </w:r>
    </w:p>
  </w:endnote>
  <w:endnote w:type="continuationSeparator" w:id="0">
    <w:p w14:paraId="4773571A" w14:textId="77777777" w:rsidR="00361F78" w:rsidRDefault="00361F78" w:rsidP="000E3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edraSansBarilan-Medium">
    <w:altName w:val="Times New Roman"/>
    <w:charset w:val="00"/>
    <w:family w:val="auto"/>
    <w:pitch w:val="variable"/>
    <w:sig w:usb0="00000803" w:usb1="40000000" w:usb2="00000000" w:usb3="00000000" w:csb0="0000002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0BA38" w14:textId="77777777" w:rsidR="00361F78" w:rsidRDefault="00361F78" w:rsidP="000E3FC5">
      <w:pPr>
        <w:spacing w:after="0" w:line="240" w:lineRule="auto"/>
      </w:pPr>
      <w:r>
        <w:separator/>
      </w:r>
    </w:p>
  </w:footnote>
  <w:footnote w:type="continuationSeparator" w:id="0">
    <w:p w14:paraId="20899864" w14:textId="77777777" w:rsidR="00361F78" w:rsidRDefault="00361F78" w:rsidP="000E3F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CF48" w14:textId="51D8A386" w:rsidR="000E3FC5" w:rsidRDefault="000E3FC5" w:rsidP="000E3FC5">
    <w:pPr>
      <w:pStyle w:val="a4"/>
      <w:rPr>
        <w:rtl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5008F3E" wp14:editId="4093E88D">
          <wp:simplePos x="0" y="0"/>
          <wp:positionH relativeFrom="column">
            <wp:posOffset>3533775</wp:posOffset>
          </wp:positionH>
          <wp:positionV relativeFrom="paragraph">
            <wp:posOffset>-211455</wp:posOffset>
          </wp:positionV>
          <wp:extent cx="2007235" cy="746125"/>
          <wp:effectExtent l="0" t="0" r="0" b="0"/>
          <wp:wrapTight wrapText="bothSides">
            <wp:wrapPolygon edited="0">
              <wp:start x="17425" y="0"/>
              <wp:lineTo x="0" y="3860"/>
              <wp:lineTo x="0" y="20405"/>
              <wp:lineTo x="15990" y="20957"/>
              <wp:lineTo x="18655" y="20957"/>
              <wp:lineTo x="18860" y="20957"/>
              <wp:lineTo x="20500" y="18199"/>
              <wp:lineTo x="20500" y="17648"/>
              <wp:lineTo x="21320" y="15442"/>
              <wp:lineTo x="21320" y="8272"/>
              <wp:lineTo x="18655" y="0"/>
              <wp:lineTo x="17425" y="0"/>
            </wp:wrapPolygon>
          </wp:wrapTight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7235" cy="746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7D3195" w14:textId="77777777" w:rsidR="000E3FC5" w:rsidRDefault="000E3FC5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rU0sTS1NDc0NDZU0lEKTi0uzszPAykwrAUAK7idwSwAAAA="/>
  </w:docVars>
  <w:rsids>
    <w:rsidRoot w:val="00532413"/>
    <w:rsid w:val="000E3FC5"/>
    <w:rsid w:val="00361F78"/>
    <w:rsid w:val="00493077"/>
    <w:rsid w:val="00532413"/>
    <w:rsid w:val="00B14ED6"/>
    <w:rsid w:val="00CB6571"/>
    <w:rsid w:val="00EA0A8A"/>
    <w:rsid w:val="00EA3983"/>
    <w:rsid w:val="00EB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4D9A3"/>
  <w15:chartTrackingRefBased/>
  <w15:docId w15:val="{52B0D662-269E-49C2-AB04-732E1A64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0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E3FC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0E3FC5"/>
  </w:style>
  <w:style w:type="paragraph" w:styleId="a6">
    <w:name w:val="footer"/>
    <w:basedOn w:val="a"/>
    <w:link w:val="a7"/>
    <w:uiPriority w:val="99"/>
    <w:unhideWhenUsed/>
    <w:rsid w:val="000E3FC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0E3FC5"/>
  </w:style>
  <w:style w:type="paragraph" w:customStyle="1" w:styleId="name">
    <w:name w:val="name"/>
    <w:basedOn w:val="a"/>
    <w:uiPriority w:val="99"/>
    <w:rsid w:val="000E3FC5"/>
    <w:pPr>
      <w:suppressAutoHyphens/>
      <w:autoSpaceDE w:val="0"/>
      <w:autoSpaceDN w:val="0"/>
      <w:bidi w:val="0"/>
      <w:adjustRightInd w:val="0"/>
      <w:spacing w:after="0" w:line="260" w:lineRule="atLeast"/>
      <w:textAlignment w:val="center"/>
    </w:pPr>
    <w:rPr>
      <w:rFonts w:ascii="FedraSansBarilan-Medium" w:eastAsia="Calibri" w:hAnsi="FedraSansBarilan-Medium" w:cs="FedraSansBarilan-Medium"/>
      <w:color w:val="72C9EB"/>
      <w:spacing w:val="6"/>
      <w:sz w:val="20"/>
      <w:szCs w:val="20"/>
      <w:lang w:bidi="ar-YE"/>
    </w:rPr>
  </w:style>
  <w:style w:type="paragraph" w:customStyle="1" w:styleId="BasicParagraph">
    <w:name w:val="[Basic Paragraph]"/>
    <w:basedOn w:val="a"/>
    <w:uiPriority w:val="99"/>
    <w:rsid w:val="000E3FC5"/>
    <w:pPr>
      <w:autoSpaceDE w:val="0"/>
      <w:autoSpaceDN w:val="0"/>
      <w:adjustRightInd w:val="0"/>
      <w:spacing w:after="0" w:line="288" w:lineRule="auto"/>
      <w:textAlignment w:val="center"/>
    </w:pPr>
    <w:rPr>
      <w:rFonts w:ascii="Lucida Grande" w:eastAsia="Calibri" w:hAnsi="Lucida Grande" w:cs="Lucida Grand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6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9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07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926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17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109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475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239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0805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6162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13293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500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5</Words>
  <Characters>72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U Office 365 Pro Plus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ריס גולדוירט</dc:creator>
  <cp:keywords/>
  <dc:description/>
  <cp:lastModifiedBy>טובה יוסף</cp:lastModifiedBy>
  <cp:revision>2</cp:revision>
  <dcterms:created xsi:type="dcterms:W3CDTF">2022-12-07T12:53:00Z</dcterms:created>
  <dcterms:modified xsi:type="dcterms:W3CDTF">2022-12-07T12:53:00Z</dcterms:modified>
</cp:coreProperties>
</file>